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Moscow</w:t>
      </w:r>
    </w:p>
    <w:bookmarkStart w:id="20" w:name="internship-application-letter"/>
    <w:p>
      <w:pPr>
        <w:pStyle w:val="Heading1"/>
      </w:pPr>
      <w:r>
        <w:t xml:space="preserve">Internship Application Letter</w:t>
      </w:r>
    </w:p>
    <w:p>
      <w:pPr>
        <w:pStyle w:val="FirstParagraph"/>
      </w:pPr>
      <w:r>
        <w:t xml:space="preserve">Application for Orthodontic Internship Position in Russia Moscow</w:t>
      </w:r>
    </w:p>
    <w:bookmarkEnd w:id="20"/>
    <w:p>
      <w:pPr>
        <w:pStyle w:val="BodyText"/>
      </w:pPr>
      <w:r>
        <w:rPr>
          <w:bCs/>
          <w:b/>
        </w:rPr>
        <w:t xml:space="preserve">Dr. Elena Petrova</w:t>
      </w:r>
      <w:r>
        <w:br/>
      </w:r>
      <w:r>
        <w:t xml:space="preserve">15 Leninsky Prospekt</w:t>
      </w:r>
      <w:r>
        <w:br/>
      </w:r>
      <w:r>
        <w:t xml:space="preserve">Moscow, 119991</w:t>
      </w:r>
      <w:r>
        <w:br/>
      </w:r>
      <w:r>
        <w:t xml:space="preserve">Russia</w:t>
      </w:r>
      <w:r>
        <w:br/>
      </w:r>
      <w:r>
        <w:t xml:space="preserve">+7 (495) 789-0123</w:t>
      </w:r>
      <w:r>
        <w:br/>
      </w:r>
      <w:r>
        <w:t xml:space="preserve">elena.petrova@email.ru</w:t>
      </w:r>
    </w:p>
    <w:p>
      <w:pPr>
        <w:pStyle w:val="BodyText"/>
      </w:pPr>
      <w:r>
        <w:t xml:space="preserve">October 26, 2023</w:t>
      </w:r>
    </w:p>
    <w:p>
      <w:pPr>
        <w:pStyle w:val="BodyText"/>
      </w:pPr>
      <w:r>
        <w:t xml:space="preserve">Dr. Mikhail Sokolov</w:t>
      </w:r>
      <w:r>
        <w:br/>
      </w:r>
      <w:r>
        <w:t xml:space="preserve">Head of Orthodontics Department</w:t>
      </w:r>
      <w:r>
        <w:br/>
      </w:r>
      <w:r>
        <w:t xml:space="preserve">Moscow Dental Institute (MDI)</w:t>
      </w:r>
      <w:r>
        <w:br/>
      </w:r>
      <w:r>
        <w:t xml:space="preserve">54 Bolshaya Nikitskaya Street</w:t>
      </w:r>
      <w:r>
        <w:br/>
      </w:r>
      <w:r>
        <w:t xml:space="preserve">Moscow, 103027</w:t>
      </w:r>
    </w:p>
    <w:bookmarkStart w:id="21" w:name="Xee2c106bd4b33186459c852bb38006e949a7950"/>
    <w:p>
      <w:pPr>
        <w:pStyle w:val="Heading2"/>
      </w:pPr>
      <w:r>
        <w:t xml:space="preserve">Internship Application Letter for Orthodontist Position</w:t>
      </w:r>
    </w:p>
    <w:p>
      <w:pPr>
        <w:pStyle w:val="FirstParagraph"/>
      </w:pPr>
      <w:r>
        <w:t xml:space="preserve">Dear Dr. Sokolov,</w:t>
      </w:r>
    </w:p>
    <w:p>
      <w:pPr>
        <w:pStyle w:val="BodyText"/>
      </w:pPr>
      <w:r>
        <w:t xml:space="preserve">It is with profound enthusiasm that I submit my application for the Orthodontic Internship position at the prestigious Moscow Dental Institute (MDI), an institution I have long admired for its pioneering contributions to orthodontic science and patient care in Russia Moscow. As a recent graduate from St. Petersburg State Medical University with honors in Dentistry, specializing in Orthodontics, I am eager to contribute my clinical skills and dedication to advancing orthodontic excellence within your renowned department. This</w:t>
      </w:r>
      <w:r>
        <w:t xml:space="preserve"> </w:t>
      </w:r>
      <w:r>
        <w:rPr>
          <w:iCs/>
          <w:i/>
        </w:rPr>
        <w:t xml:space="preserve">Internship Application Letter</w:t>
      </w:r>
      <w:r>
        <w:t xml:space="preserve"> </w:t>
      </w:r>
      <w:r>
        <w:t xml:space="preserve">serves as both my formal expression of interest and a testament to my preparedness for the rigorous academic and clinical environment that defines MDI's program.</w:t>
      </w:r>
    </w:p>
    <w:p>
      <w:pPr>
        <w:pStyle w:val="BodyText"/>
      </w:pPr>
      <w:r>
        <w:t xml:space="preserve">The decision to pursue an Orthodontic internship in Russia Moscow was not made lightly. My academic journey has been deeply influenced by the works of Russian orthodontic pioneers like Professor Alexei Belov, whose research on skeletal anchorage systems revolutionized treatment planning in Eastern Europe. I have followed MDI's groundbreaking work with clear aligners for complex Class II malocclusions since my undergraduate studies, particularly your 2022 publication in the</w:t>
      </w:r>
      <w:r>
        <w:t xml:space="preserve"> </w:t>
      </w:r>
      <w:r>
        <w:rPr>
          <w:iCs/>
          <w:i/>
        </w:rPr>
        <w:t xml:space="preserve">Journal of Russian Orthodontics</w:t>
      </w:r>
      <w:r>
        <w:t xml:space="preserve"> </w:t>
      </w:r>
      <w:r>
        <w:t xml:space="preserve">demonstrating a 37% reduction in treatment time using hybrid biomechanics. This commitment to evidence-based innovation—rooted in Moscow's rich medical tradition yet forward-looking—exactly aligns with my professional ethos. I am not merely seeking an internship; I seek to become part of Moscow's evolving orthodontic narrative.</w:t>
      </w:r>
    </w:p>
    <w:p>
      <w:pPr>
        <w:pStyle w:val="BodyText"/>
      </w:pPr>
      <w:r>
        <w:t xml:space="preserve">My academic preparation has been meticulously structured around orthodontic specialization. During my final year at St. Petersburg State Medical University, I completed a 12-month research residency focused on digital workflow optimization in orthodontics, where I mastered intraoral scanning protocols and AI-assisted treatment planning using OrthoCAD software—skills directly applicable to MDI's state-of-the-art facilities. My thesis, "</w:t>
      </w:r>
      <w:r>
        <w:rPr>
          <w:iCs/>
          <w:i/>
        </w:rPr>
        <w:t xml:space="preserve">Comparative Analysis of Digital vs. Traditional Methods in Early Interceptive Orthodontics for Pediatric Patients in Northern Russia</w:t>
      </w:r>
      <w:r>
        <w:t xml:space="preserve">," earned departmental commendation and revealed critical insights about adapting evidence-based protocols to diverse regional demographics—a skill I believe is essential for delivering equitable care across Moscow's multicultural patient population. Furthermore, I maintained a 3.9/4.0 GPA while completing 280 hours of supervised clinical rotations at City Children's Dental Hospital, where I assisted in over 150 orthodontic cases including complex surgical-orthodontic collaborations.</w:t>
      </w:r>
    </w:p>
    <w:p>
      <w:pPr>
        <w:pStyle w:val="BodyText"/>
      </w:pPr>
      <w:r>
        <w:t xml:space="preserve">What particularly compels me toward your internship program is MDI's unique integration of academic rigor and community impact. Your department's mobile orthodontic unit providing free early intervention services to underprivileged communities across Moscow resonates deeply with my belief that orthodontic care should transcend socioeconomic barriers. In my volunteer work at the Smolny Community Health Clinic, I coordinated a similar initiative for adolescents in rural Kaluga, which taught me invaluable lessons about cultural competency and resource optimization—qualities I intend to apply within MDI's framework. I am especially eager to learn from your team's innovative use of 3D-printed retainers made from locally sourced biocompatible materials, an approach that exemplifies sustainable orthodontic practice in Russia Moscow.</w:t>
      </w:r>
    </w:p>
    <w:p>
      <w:pPr>
        <w:pStyle w:val="BodyText"/>
      </w:pPr>
      <w:r>
        <w:t xml:space="preserve">My technical competencies align precisely with the requirements for this Orthodontist internship. I am proficient in all major appliance systems including Damon Clear™, Invisalign® (Level 3 Certified), and lingual orthodontics (Incognito™). I have extensive experience with digital diagnostics: CT-based cephalometric analysis, panoramic radiography interpretation, and treatment simulation software such as SimPlant Ortho. During my clinical rotations, I developed a systematic approach to patient communication that has been praised by supervising clinicians—particularly in explaining complex treatment plans to non-English-speaking families (a skill honed through my Russian language certification at the Pushkin Institute). Additionally, I am certified in CPR and emergency management per the Russian Ministry of Health standards, with specific training in managing orthodontic complications during acute emergencies.</w:t>
      </w:r>
    </w:p>
    <w:p>
      <w:pPr>
        <w:pStyle w:val="BodyText"/>
      </w:pPr>
      <w:r>
        <w:t xml:space="preserve">I understand that an Orthodontist's role extends beyond technical expertise. In Russia Moscow's healthcare landscape, where patient trust is paramount, I have cultivated a reputation for building genuine rapport. During my internship at Novgorod Regional Hospital, I implemented a patient education program using illustrated guides in multiple languages—a practice that reduced no-show rates by 22%. I am equally committed to professional growth: I regularly attend webinars hosted by the Russian Orthodontic Society and have begun studying Russian medical ethics codes to deepen my cultural integration. My ultimate vision aligns with MDI's mission: to make advanced orthodontic care accessible while preserving the dignity of every patient through compassionate, technically precise treatment.</w:t>
      </w:r>
    </w:p>
    <w:p>
      <w:pPr>
        <w:pStyle w:val="BodyText"/>
      </w:pPr>
      <w:r>
        <w:t xml:space="preserve">What sets me apart is my commitment to contributing meaningfully to Moscow's dental community beyond the internship period. I have already begun developing a digital resource hub for young orthodontists in Russia, featuring case studies from regional clinics—something I would be honored to expand under MDI's mentorship. Having researched your department's partnerships with institutions like the Moscow State University of Medicine, I am prepared to immediately engage in collaborative research projects on topics such as genetic factors in malocclusion prevalence among Russian ethnic groups.</w:t>
      </w:r>
    </w:p>
    <w:p>
      <w:pPr>
        <w:pStyle w:val="BodyText"/>
      </w:pPr>
      <w:r>
        <w:t xml:space="preserve">My application is not merely a formality; it represents the culmination of years dedicated to mastering orthodontic science while embracing Russia Moscow's unique medical culture. I have attached my CV, academic transcripts, and letters of recommendation from Professors Ivanova (Chair of Orthodontics) and Volkov (Director of St. Petersburg Children's Hospital). I am available for an interview at your earliest convenience and can travel to Moscow immediately upon selection.</w:t>
      </w:r>
    </w:p>
    <w:p>
      <w:pPr>
        <w:pStyle w:val="BodyText"/>
      </w:pPr>
      <w:r>
        <w:t xml:space="preserve">Thank you for considering my application to join the esteemed team at Moscow Dental Institute. I am eager to contribute my skills as a future Orthodontist dedicated to advancing excellence in Russia Moscow's dental landscape, and I look forward to discussing how my background aligns with your department's vision for innovative orthodontic care.</w:t>
      </w:r>
    </w:p>
    <w:p>
      <w:pPr>
        <w:pStyle w:val="BodyText"/>
      </w:pPr>
      <w:r>
        <w:t xml:space="preserve">Sincerely,</w:t>
      </w:r>
    </w:p>
    <w:p>
      <w:r>
        <w:pict>
          <v:rect style="width:0;height:1.5pt" o:hralign="center" o:hrstd="t" o:hr="t"/>
        </w:pict>
      </w:r>
    </w:p>
    <w:p>
      <w:pPr>
        <w:pStyle w:val="FirstParagraph"/>
      </w:pPr>
      <w:r>
        <w:t xml:space="preserve">Dr. Elena Petrova</w:t>
      </w:r>
    </w:p>
    <w:p>
      <w:pPr>
        <w:pStyle w:val="BodyText"/>
      </w:pPr>
      <w:r>
        <w:t xml:space="preserve">St. Petersburg State Medical University (Dentistry, Orthodontics Specialty)</w:t>
      </w:r>
    </w:p>
    <w:p>
      <w:pPr>
        <w:pStyle w:val="BodyText"/>
      </w:pPr>
      <w:r>
        <w:t xml:space="preserve">Word Count: 83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Moscow</dc:title>
  <dc:creator/>
  <dc:language>en</dc:language>
  <cp:keywords/>
  <dcterms:created xsi:type="dcterms:W3CDTF">2025-12-10T07:21:06Z</dcterms:created>
  <dcterms:modified xsi:type="dcterms:W3CDTF">2025-12-10T07:21:06Z</dcterms:modified>
</cp:coreProperties>
</file>

<file path=docProps/custom.xml><?xml version="1.0" encoding="utf-8"?>
<Properties xmlns="http://schemas.openxmlformats.org/officeDocument/2006/custom-properties" xmlns:vt="http://schemas.openxmlformats.org/officeDocument/2006/docPropsVTypes"/>
</file>